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4C2453A4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C41462">
        <w:rPr>
          <w:rFonts w:ascii="Arial" w:eastAsia="Arial" w:hAnsi="Arial" w:cs="Arial"/>
          <w:i/>
          <w:color w:val="000000"/>
        </w:rPr>
        <w:t>5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277CAD">
        <w:rPr>
          <w:rFonts w:ascii="Arial" w:eastAsia="Arial" w:hAnsi="Arial" w:cs="Arial"/>
          <w:i/>
          <w:color w:val="000000"/>
        </w:rPr>
        <w:t>Workb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B06432"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DC1794" w14:paraId="6866A997" w14:textId="77777777">
        <w:tc>
          <w:tcPr>
            <w:tcW w:w="675" w:type="dxa"/>
          </w:tcPr>
          <w:p w14:paraId="5A21C379" w14:textId="510BE9E8" w:rsidR="00DC1794" w:rsidRDefault="00277CAD">
            <w:pPr>
              <w:tabs>
                <w:tab w:val="left" w:pos="2895"/>
              </w:tabs>
            </w:pPr>
            <w:r>
              <w:t>6</w:t>
            </w:r>
          </w:p>
        </w:tc>
        <w:tc>
          <w:tcPr>
            <w:tcW w:w="1560" w:type="dxa"/>
          </w:tcPr>
          <w:p w14:paraId="0A4B8151" w14:textId="77777777" w:rsidR="00DC1794" w:rsidRDefault="00F64BC8">
            <w:pPr>
              <w:tabs>
                <w:tab w:val="left" w:pos="2895"/>
              </w:tabs>
            </w:pPr>
            <w:r>
              <w:t>Activity 1</w:t>
            </w:r>
          </w:p>
          <w:p w14:paraId="5C54F257" w14:textId="015A49BD" w:rsidR="00F64BC8" w:rsidRDefault="00277CAD">
            <w:pPr>
              <w:tabs>
                <w:tab w:val="left" w:pos="2895"/>
              </w:tabs>
            </w:pPr>
            <w:r>
              <w:t>problem 5</w:t>
            </w:r>
          </w:p>
        </w:tc>
        <w:tc>
          <w:tcPr>
            <w:tcW w:w="2693" w:type="dxa"/>
          </w:tcPr>
          <w:p w14:paraId="41E1D756" w14:textId="4203C835" w:rsidR="00B06432" w:rsidRPr="00B06432" w:rsidRDefault="00B06432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00ECF05" w14:textId="2FB8077B" w:rsidR="00DC1794" w:rsidRDefault="00DC1794" w:rsidP="00B06432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23289EF4" w14:textId="1FE5C29F" w:rsidR="00DC1794" w:rsidRDefault="00F64BC8">
            <w:pPr>
              <w:tabs>
                <w:tab w:val="left" w:pos="2895"/>
              </w:tabs>
            </w:pPr>
            <w:r>
              <w:t>Image edited for user clarity</w:t>
            </w:r>
          </w:p>
        </w:tc>
      </w:tr>
      <w:tr w:rsidR="00277CAD" w14:paraId="3416C418" w14:textId="77777777">
        <w:tc>
          <w:tcPr>
            <w:tcW w:w="675" w:type="dxa"/>
          </w:tcPr>
          <w:p w14:paraId="4584F37A" w14:textId="65115582" w:rsidR="00277CAD" w:rsidRDefault="00277CAD" w:rsidP="00277CAD">
            <w:pPr>
              <w:tabs>
                <w:tab w:val="left" w:pos="2895"/>
              </w:tabs>
            </w:pPr>
            <w:r>
              <w:t>20</w:t>
            </w:r>
          </w:p>
        </w:tc>
        <w:tc>
          <w:tcPr>
            <w:tcW w:w="1560" w:type="dxa"/>
          </w:tcPr>
          <w:p w14:paraId="7709C622" w14:textId="016343D9" w:rsidR="00277CAD" w:rsidRDefault="00277CAD" w:rsidP="00277CAD">
            <w:pPr>
              <w:tabs>
                <w:tab w:val="left" w:pos="2895"/>
              </w:tabs>
            </w:pPr>
            <w:r>
              <w:t>Activity 2</w:t>
            </w:r>
          </w:p>
          <w:p w14:paraId="187D5F32" w14:textId="3ABFAC1E" w:rsidR="00277CAD" w:rsidRDefault="00277CAD" w:rsidP="00277CAD">
            <w:pPr>
              <w:tabs>
                <w:tab w:val="left" w:pos="2895"/>
              </w:tabs>
            </w:pPr>
            <w:r>
              <w:t>problem 2 &amp; 3</w:t>
            </w:r>
          </w:p>
        </w:tc>
        <w:tc>
          <w:tcPr>
            <w:tcW w:w="2693" w:type="dxa"/>
          </w:tcPr>
          <w:p w14:paraId="7514CBB2" w14:textId="77777777" w:rsidR="00277CAD" w:rsidRDefault="00277CAD" w:rsidP="00277CAD">
            <w:pPr>
              <w:tabs>
                <w:tab w:val="left" w:pos="2895"/>
              </w:tabs>
            </w:pPr>
            <w:r>
              <w:t>2. How often have you been attending community events?</w:t>
            </w:r>
          </w:p>
          <w:p w14:paraId="142A6540" w14:textId="77777777" w:rsidR="00277CAD" w:rsidRDefault="00277CAD" w:rsidP="00277CAD">
            <w:pPr>
              <w:tabs>
                <w:tab w:val="left" w:pos="2895"/>
              </w:tabs>
            </w:pPr>
          </w:p>
          <w:p w14:paraId="1CB9CCC5" w14:textId="04AA2F27" w:rsidR="00277CAD" w:rsidRPr="00277CAD" w:rsidRDefault="00277CAD" w:rsidP="00277CAD">
            <w:pPr>
              <w:tabs>
                <w:tab w:val="left" w:pos="2895"/>
              </w:tabs>
            </w:pPr>
            <w:r>
              <w:t xml:space="preserve">3. How often does you school have its </w:t>
            </w:r>
            <w:r>
              <w:rPr>
                <w:i/>
                <w:iCs/>
              </w:rPr>
              <w:t>Spectacular Fireworks</w:t>
            </w:r>
            <w:r>
              <w:t xml:space="preserve"> event?</w:t>
            </w:r>
          </w:p>
        </w:tc>
        <w:tc>
          <w:tcPr>
            <w:tcW w:w="2850" w:type="dxa"/>
          </w:tcPr>
          <w:p w14:paraId="0871BAAD" w14:textId="5A23E6FC" w:rsidR="00277CAD" w:rsidRDefault="00277CAD" w:rsidP="00277CAD">
            <w:pPr>
              <w:tabs>
                <w:tab w:val="left" w:pos="2895"/>
              </w:tabs>
            </w:pPr>
            <w:r>
              <w:t xml:space="preserve">2. How </w:t>
            </w:r>
            <w:r>
              <w:t>long</w:t>
            </w:r>
            <w:r>
              <w:t xml:space="preserve"> have you been attending community events?</w:t>
            </w:r>
          </w:p>
          <w:p w14:paraId="0E133493" w14:textId="77777777" w:rsidR="00277CAD" w:rsidRDefault="00277CAD" w:rsidP="00277CAD">
            <w:pPr>
              <w:tabs>
                <w:tab w:val="left" w:pos="2895"/>
              </w:tabs>
            </w:pPr>
          </w:p>
          <w:p w14:paraId="1EF15F9C" w14:textId="09F22578" w:rsidR="00277CAD" w:rsidRDefault="00277CAD" w:rsidP="00277CAD">
            <w:pPr>
              <w:tabs>
                <w:tab w:val="left" w:pos="2895"/>
              </w:tabs>
            </w:pPr>
            <w:r>
              <w:t>3. How often does you</w:t>
            </w:r>
            <w:r>
              <w:t>r</w:t>
            </w:r>
            <w:r>
              <w:t xml:space="preserve"> school have its </w:t>
            </w:r>
            <w:r>
              <w:rPr>
                <w:i/>
                <w:iCs/>
              </w:rPr>
              <w:t>Spectacular Fireworks</w:t>
            </w:r>
            <w:r>
              <w:t xml:space="preserve"> event?</w:t>
            </w:r>
          </w:p>
        </w:tc>
        <w:tc>
          <w:tcPr>
            <w:tcW w:w="1944" w:type="dxa"/>
          </w:tcPr>
          <w:p w14:paraId="2CEDA66F" w14:textId="650A4B91" w:rsidR="00277CAD" w:rsidRDefault="00277CAD" w:rsidP="00277CAD">
            <w:pPr>
              <w:tabs>
                <w:tab w:val="left" w:pos="2895"/>
              </w:tabs>
            </w:pPr>
          </w:p>
        </w:tc>
      </w:tr>
      <w:tr w:rsidR="00277CAD" w14:paraId="29E885FD" w14:textId="77777777">
        <w:tc>
          <w:tcPr>
            <w:tcW w:w="675" w:type="dxa"/>
          </w:tcPr>
          <w:p w14:paraId="6B118D20" w14:textId="338519DE" w:rsidR="00277CAD" w:rsidRDefault="00277CAD" w:rsidP="00277CAD">
            <w:pPr>
              <w:tabs>
                <w:tab w:val="left" w:pos="2895"/>
              </w:tabs>
            </w:pPr>
            <w:r>
              <w:t>51</w:t>
            </w:r>
          </w:p>
        </w:tc>
        <w:tc>
          <w:tcPr>
            <w:tcW w:w="1560" w:type="dxa"/>
          </w:tcPr>
          <w:p w14:paraId="1B5FF83E" w14:textId="4CD19B25" w:rsidR="00277CAD" w:rsidRDefault="00277CAD" w:rsidP="00277CAD">
            <w:pPr>
              <w:tabs>
                <w:tab w:val="left" w:pos="2895"/>
              </w:tabs>
            </w:pPr>
            <w:r>
              <w:t>Activity 5</w:t>
            </w:r>
          </w:p>
        </w:tc>
        <w:tc>
          <w:tcPr>
            <w:tcW w:w="2693" w:type="dxa"/>
          </w:tcPr>
          <w:p w14:paraId="4BC3207D" w14:textId="2C2129CB" w:rsidR="00277CAD" w:rsidRDefault="00277CAD" w:rsidP="00277CAD">
            <w:pPr>
              <w:tabs>
                <w:tab w:val="left" w:pos="2895"/>
              </w:tabs>
            </w:pPr>
            <w:r>
              <w:t xml:space="preserve">What are three things you would change if you could to help the environment? Write your answers. </w:t>
            </w:r>
          </w:p>
        </w:tc>
        <w:tc>
          <w:tcPr>
            <w:tcW w:w="2850" w:type="dxa"/>
          </w:tcPr>
          <w:p w14:paraId="17C23D92" w14:textId="3735E35A" w:rsidR="00277CAD" w:rsidRDefault="00277CAD" w:rsidP="00277CAD">
            <w:pPr>
              <w:tabs>
                <w:tab w:val="left" w:pos="2895"/>
              </w:tabs>
            </w:pPr>
            <w:r>
              <w:t>What are three things you would change</w:t>
            </w:r>
            <w:r>
              <w:t>,</w:t>
            </w:r>
            <w:r>
              <w:t xml:space="preserve"> if you could</w:t>
            </w:r>
            <w:r>
              <w:t>,</w:t>
            </w:r>
            <w:r>
              <w:t xml:space="preserve"> to help the environment? Write your answers.</w:t>
            </w:r>
          </w:p>
        </w:tc>
        <w:tc>
          <w:tcPr>
            <w:tcW w:w="1944" w:type="dxa"/>
          </w:tcPr>
          <w:p w14:paraId="11C0BB92" w14:textId="77777777" w:rsidR="00277CAD" w:rsidRDefault="00277CAD" w:rsidP="00277CAD">
            <w:pPr>
              <w:tabs>
                <w:tab w:val="left" w:pos="2895"/>
              </w:tabs>
            </w:pPr>
          </w:p>
        </w:tc>
      </w:tr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gUABb4WOCwAAAA="/>
  </w:docVars>
  <w:rsids>
    <w:rsidRoot w:val="00DC1794"/>
    <w:rsid w:val="00277CAD"/>
    <w:rsid w:val="009722D9"/>
    <w:rsid w:val="00B06432"/>
    <w:rsid w:val="00C41462"/>
    <w:rsid w:val="00DC1794"/>
    <w:rsid w:val="00F6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1-12-13T00:59:00Z</dcterms:created>
  <dcterms:modified xsi:type="dcterms:W3CDTF">2021-12-13T00:59:00Z</dcterms:modified>
</cp:coreProperties>
</file>